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འཛིན་ལ་ཕྱག་:འཚལ་ལོ།</w:t>
      </w:r>
      <w:r>
        <w:rPr>
          <w:rStyle w:val="FootnoteReference"/>
        </w:rPr>
        <w:footnoteReference w:id="20"/>
      </w:r>
      <w:r>
        <w:t xml:space="preserve"> །​ལག་པ་བརྡབས་པའི་སྒྲས་འཇིག་</w:t>
      </w:r>
      <w:r>
        <w:rPr>
          <w:rStyle w:val="FootnoteReference"/>
        </w:rPr>
        <w:footnoteReference w:id="21"/>
      </w:r>
      <w:r>
        <w:t xml:space="preserve">པའི། །​རྡོ་རྗེ་བྱབ་པའི་ལས་ཚོགས་ནི། །​རྡོ་རྗེ་འཛིན་པར་བསྒོམས་</w:t>
      </w:r>
      <w:r>
        <w:rPr>
          <w:rStyle w:val="FootnoteReference"/>
        </w:rPr>
        <w:footnoteReference w:id="22"/>
      </w:r>
      <w:r>
        <w:t xml:space="preserve">ནས་ཀྱང་། །​བསམ་རྒྱུ་</w:t>
      </w:r>
      <w:r>
        <w:rPr>
          <w:rStyle w:val="FootnoteReference"/>
        </w:rPr>
        <w:footnoteReference w:id="23"/>
      </w:r>
      <w:r>
        <w:t xml:space="preserve">རང་གི་ལག་མཐིལ་ལ། །​ཨ་དང་མ་ལས་:དཀྱིལ་འཁོར་བསྐྱེད། །​མ་</w:t>
      </w:r>
      <w:r>
        <w:rPr>
          <w:rStyle w:val="FootnoteReference"/>
        </w:rPr>
        <w:footnoteReference w:id="24"/>
      </w:r>
      <w:r>
        <w:t xml:space="preserve">ལས་སྣ་ཚོགས་རྡོ་རྗེར་བསམ། །​མུ་ཁྱུད་རྡོ་རྗེའི་བུམ་དཀྱིལ་ལ། །​ཐུན་མོང་ཁྱད་པར་གསང་སྔགས་བསམ། །​སོར་མོ་ཧཱུཾ་ལས་བདེ་གཤེགས་སྐུ། །​མཚན་རྣམས་དག་དང་ཡང་དག་ལྡན། །​དཔེ་བྱད་</w:t>
      </w:r>
      <w:r>
        <w:rPr>
          <w:rStyle w:val="FootnoteReference"/>
        </w:rPr>
        <w:footnoteReference w:id="25"/>
      </w:r>
      <w:r>
        <w:t xml:space="preserve">བཟང་པོ་བརྒྱད་ཅུས་སྤྲས། །​མེ་ཡི་མཁའ་ལ་རྣམ་པར་བཞུགས། །​མེ་དཔུང་ཆེན་པོའི་ཏིང་འཛིན་གྱིས། །​ནད་དང་གདོན་དང་དུག་སོགས་ལ། །​ལྕགས་ཀྱུའི་ཏིང་འཛིན་སྦྱོར་བ་ཡིས། །​དབྱུང་བའི་ཚུལ་དུ་ཕྱུང་ནས་ཀྱང་། །​ཞི་བའི་གཟུགས་བརྙན་དག་ལ་བསྟིམ། །​དཀར་གསུམ་ཀླུ་སྨན་དག་དང་བཅས། །​གང་གནོད་ཕྱོགས་སུ་བསྐྱལ་བར་བྱ། །​མངོན་</w:t>
      </w:r>
      <w:r>
        <w:rPr>
          <w:rStyle w:val="FootnoteReference"/>
        </w:rPr>
        <w:footnoteReference w:id="26"/>
      </w:r>
      <w:r>
        <w:t xml:space="preserve">སྤྱོད་དྲག་པོའི་ཕྲིན་ལས་ནི། །​རྫུས་</w:t>
      </w:r>
      <w:r>
        <w:rPr>
          <w:rStyle w:val="FootnoteReference"/>
        </w:rPr>
        <w:footnoteReference w:id="27"/>
      </w:r>
      <w:r>
        <w:t xml:space="preserve">སྐྱེས་ཚུལ་དུ་བསྐྱེད་བྱས་ལ། །​གང་དམིགས་གཟུགས་དང་རྟེན་དུ་བཅས། །​ཕྱུང་སྟེ་ཁྱད་པར་གསང་སྔགས་བཟླས། །​བསྲེག་དང་སྦྱང་དང་བརྡུང་བྱས་ལ། །​ལག་པ་:བརྡབས་པའི་</w:t>
      </w:r>
      <w:r>
        <w:rPr>
          <w:rStyle w:val="FootnoteReference"/>
        </w:rPr>
        <w:footnoteReference w:id="28"/>
      </w:r>
      <w:r>
        <w:t xml:space="preserve">སྒྲས་འཇིག་</w:t>
      </w:r>
      <w:r>
        <w:rPr>
          <w:rStyle w:val="FootnoteReference"/>
        </w:rPr>
        <w:footnoteReference w:id="29"/>
      </w:r>
      <w:r>
        <w:t xml:space="preserve">འགྱུར། །​རྡོ་རྗེ་བྱབ་པའི་ལས་ཚོགས། རྗེ་བཙུན་ཀླུ་སྒྲུབ་ཀྱིས་མཛད་པ་རྫོགས་སོ།། །​།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ཏ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ྡེ་དགེ། རྒྱུ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་ སྡེ་དགེ། དལ་བསྐྱེད་དེ། སཾ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20:26Z</dcterms:created>
  <dcterms:modified xsi:type="dcterms:W3CDTF">2023-07-26T0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